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E3B571" w14:textId="77777777" w:rsidR="00745DE1" w:rsidRDefault="00745DE1" w:rsidP="00745DE1">
      <w:pPr>
        <w:pStyle w:val="Heading2"/>
        <w:rPr>
          <w:b w:val="0"/>
          <w:bCs w:val="0"/>
          <w:color w:val="FF0000"/>
          <w:sz w:val="24"/>
          <w:szCs w:val="24"/>
        </w:rPr>
      </w:pPr>
      <w:bookmarkStart w:id="0" w:name="week-9-assignment-exploring-apache-nifi"/>
      <w:r>
        <w:rPr>
          <w:b w:val="0"/>
          <w:bCs w:val="0"/>
          <w:color w:val="FF0000"/>
          <w:sz w:val="24"/>
          <w:szCs w:val="24"/>
        </w:rPr>
        <w:t>! STOP!</w:t>
      </w:r>
    </w:p>
    <w:p w14:paraId="52B4AAEF" w14:textId="77777777" w:rsidR="00745DE1" w:rsidRDefault="00745DE1" w:rsidP="00745DE1">
      <w:pPr>
        <w:pStyle w:val="Heading2"/>
        <w:rPr>
          <w:b w:val="0"/>
          <w:bCs w:val="0"/>
          <w:color w:val="FF0000"/>
          <w:sz w:val="24"/>
          <w:szCs w:val="24"/>
        </w:rPr>
      </w:pPr>
      <w:r w:rsidRPr="00C227D4">
        <w:rPr>
          <w:b w:val="0"/>
          <w:bCs w:val="0"/>
          <w:color w:val="FF0000"/>
          <w:sz w:val="24"/>
          <w:szCs w:val="24"/>
        </w:rPr>
        <w:t xml:space="preserve">You are required to watch the walkthrough video for this week's assignment. In the video, I guide you through each command, showing both the input and the expected output. Since you are working with new technology for the first time, it’s important not to just run a command </w:t>
      </w:r>
    </w:p>
    <w:p w14:paraId="23C05AD3" w14:textId="77777777" w:rsidR="00413B45" w:rsidRDefault="00413B45" w:rsidP="00413B45">
      <w:pPr>
        <w:pStyle w:val="Heading2"/>
      </w:pPr>
      <w:r>
        <w:t xml:space="preserve">Week 9 Assignment: Exploring Apache </w:t>
      </w:r>
      <w:proofErr w:type="spellStart"/>
      <w:r>
        <w:t>NiFi</w:t>
      </w:r>
      <w:proofErr w:type="spellEnd"/>
    </w:p>
    <w:p w14:paraId="25690627" w14:textId="1BDE56B8" w:rsidR="00413B45" w:rsidRDefault="00413B45" w:rsidP="00413B45">
      <w:pPr>
        <w:pStyle w:val="Heading3"/>
      </w:pPr>
      <w:bookmarkStart w:id="1" w:name="objective"/>
      <w:r>
        <w:t>Objective:</w:t>
      </w:r>
      <w:r w:rsidR="00745DE1" w:rsidRPr="00745DE1">
        <w:rPr>
          <w:rFonts w:asciiTheme="minorHAnsi" w:eastAsiaTheme="minorHAnsi" w:hAnsiTheme="minorHAnsi" w:cstheme="minorBidi"/>
          <w:b w:val="0"/>
          <w:bCs w:val="0"/>
          <w:color w:val="auto"/>
        </w:rPr>
        <w:t xml:space="preserve"> </w:t>
      </w:r>
      <w:r w:rsidR="00745DE1" w:rsidRPr="00745DE1">
        <w:t xml:space="preserve">Mastering Apache </w:t>
      </w:r>
      <w:proofErr w:type="spellStart"/>
      <w:r w:rsidR="00745DE1" w:rsidRPr="00745DE1">
        <w:t>NiFi</w:t>
      </w:r>
      <w:proofErr w:type="spellEnd"/>
      <w:r w:rsidR="00745DE1" w:rsidRPr="00745DE1">
        <w:t xml:space="preserve"> for Dataflow Automation and Integration</w:t>
      </w:r>
    </w:p>
    <w:p w14:paraId="53926E71" w14:textId="775AF9D7" w:rsidR="00745DE1" w:rsidRPr="00745DE1" w:rsidRDefault="00745DE1" w:rsidP="00745DE1">
      <w:pPr>
        <w:pStyle w:val="FirstParagraph"/>
      </w:pPr>
      <w:r w:rsidRPr="00745DE1">
        <w:t xml:space="preserve">In this assignment, you will explore </w:t>
      </w:r>
      <w:r w:rsidRPr="00745DE1">
        <w:rPr>
          <w:b/>
          <w:bCs/>
        </w:rPr>
        <w:t xml:space="preserve">Apache </w:t>
      </w:r>
      <w:proofErr w:type="spellStart"/>
      <w:r w:rsidRPr="00745DE1">
        <w:rPr>
          <w:b/>
          <w:bCs/>
        </w:rPr>
        <w:t>NiFi</w:t>
      </w:r>
      <w:proofErr w:type="spellEnd"/>
      <w:r w:rsidRPr="00745DE1">
        <w:t xml:space="preserve">, a powerful tool for automating and managing data flows between systems. </w:t>
      </w:r>
      <w:proofErr w:type="spellStart"/>
      <w:r w:rsidRPr="00745DE1">
        <w:t>NiFi</w:t>
      </w:r>
      <w:proofErr w:type="spellEnd"/>
      <w:r w:rsidRPr="00745DE1">
        <w:t xml:space="preserve"> is widely used for moving and transforming data across different platforms, offering real-time control over data flow, routing, transformation, and system integration. You will design and implement dataflows, working with processors, parameter contexts, and integrating with </w:t>
      </w:r>
      <w:r w:rsidRPr="00745DE1">
        <w:rPr>
          <w:b/>
          <w:bCs/>
        </w:rPr>
        <w:t xml:space="preserve">Apache </w:t>
      </w:r>
      <w:proofErr w:type="spellStart"/>
      <w:r w:rsidRPr="00745DE1">
        <w:rPr>
          <w:b/>
          <w:bCs/>
        </w:rPr>
        <w:t>Solr</w:t>
      </w:r>
      <w:proofErr w:type="spellEnd"/>
      <w:r w:rsidRPr="00745DE1">
        <w:t xml:space="preserve"> for data indexing and querying.</w:t>
      </w:r>
    </w:p>
    <w:p w14:paraId="33A3C2DD" w14:textId="77777777" w:rsidR="00745DE1" w:rsidRPr="00745DE1" w:rsidRDefault="00745DE1" w:rsidP="00745DE1">
      <w:pPr>
        <w:pStyle w:val="FirstParagraph"/>
      </w:pPr>
      <w:r w:rsidRPr="00745DE1">
        <w:t>By the end of this assignment, you will:</w:t>
      </w:r>
    </w:p>
    <w:p w14:paraId="2C775BA6" w14:textId="77777777" w:rsidR="00745DE1" w:rsidRPr="00745DE1" w:rsidRDefault="00745DE1" w:rsidP="00745DE1">
      <w:pPr>
        <w:pStyle w:val="FirstParagraph"/>
        <w:numPr>
          <w:ilvl w:val="0"/>
          <w:numId w:val="14"/>
        </w:numPr>
      </w:pPr>
      <w:r w:rsidRPr="00745DE1">
        <w:t xml:space="preserve">Understand how to create and configure processor groups in </w:t>
      </w:r>
      <w:proofErr w:type="spellStart"/>
      <w:r w:rsidRPr="00745DE1">
        <w:t>NiFi</w:t>
      </w:r>
      <w:proofErr w:type="spellEnd"/>
      <w:r w:rsidRPr="00745DE1">
        <w:t>.</w:t>
      </w:r>
    </w:p>
    <w:p w14:paraId="7A03AE17" w14:textId="77777777" w:rsidR="00745DE1" w:rsidRPr="00745DE1" w:rsidRDefault="00745DE1" w:rsidP="00745DE1">
      <w:pPr>
        <w:pStyle w:val="FirstParagraph"/>
        <w:numPr>
          <w:ilvl w:val="0"/>
          <w:numId w:val="14"/>
        </w:numPr>
      </w:pPr>
      <w:r w:rsidRPr="00745DE1">
        <w:t xml:space="preserve">Gain experience in designing simple and advanced data flows using </w:t>
      </w:r>
      <w:proofErr w:type="spellStart"/>
      <w:r w:rsidRPr="00745DE1">
        <w:t>NiFi</w:t>
      </w:r>
      <w:proofErr w:type="spellEnd"/>
      <w:r w:rsidRPr="00745DE1">
        <w:t xml:space="preserve"> processors.</w:t>
      </w:r>
    </w:p>
    <w:p w14:paraId="7A3AB0CC" w14:textId="77777777" w:rsidR="00745DE1" w:rsidRPr="00745DE1" w:rsidRDefault="00745DE1" w:rsidP="00745DE1">
      <w:pPr>
        <w:pStyle w:val="FirstParagraph"/>
        <w:numPr>
          <w:ilvl w:val="0"/>
          <w:numId w:val="14"/>
        </w:numPr>
      </w:pPr>
      <w:r w:rsidRPr="00745DE1">
        <w:t xml:space="preserve">Learn how to integrate </w:t>
      </w:r>
      <w:proofErr w:type="spellStart"/>
      <w:r w:rsidRPr="00745DE1">
        <w:t>NiFi</w:t>
      </w:r>
      <w:proofErr w:type="spellEnd"/>
      <w:r w:rsidRPr="00745DE1">
        <w:t xml:space="preserve"> with </w:t>
      </w:r>
      <w:proofErr w:type="spellStart"/>
      <w:r w:rsidRPr="00745DE1">
        <w:t>Solr</w:t>
      </w:r>
      <w:proofErr w:type="spellEnd"/>
      <w:r w:rsidRPr="00745DE1">
        <w:t xml:space="preserve"> for processing and indexing log data.</w:t>
      </w:r>
    </w:p>
    <w:p w14:paraId="491DD42B" w14:textId="5EE0EBFB" w:rsidR="00413B45" w:rsidRDefault="00745DE1" w:rsidP="00413B45">
      <w:pPr>
        <w:pStyle w:val="FirstParagraph"/>
        <w:numPr>
          <w:ilvl w:val="0"/>
          <w:numId w:val="14"/>
        </w:numPr>
      </w:pPr>
      <w:r w:rsidRPr="00745DE1">
        <w:t xml:space="preserve">Use </w:t>
      </w:r>
      <w:proofErr w:type="spellStart"/>
      <w:r w:rsidRPr="00745DE1">
        <w:t>Solr’s</w:t>
      </w:r>
      <w:proofErr w:type="spellEnd"/>
      <w:r w:rsidRPr="00745DE1">
        <w:t xml:space="preserve"> interface to query and analyze processed data.</w:t>
      </w:r>
    </w:p>
    <w:p w14:paraId="186152D6" w14:textId="77777777" w:rsidR="00413B45" w:rsidRDefault="00413B45" w:rsidP="00413B45">
      <w:pPr>
        <w:pStyle w:val="Heading4"/>
      </w:pPr>
      <w:bookmarkStart w:id="2" w:name="environment-initialization"/>
      <w:r>
        <w:rPr>
          <w:b/>
        </w:rPr>
        <w:t>1. Environment Initialization</w:t>
      </w:r>
    </w:p>
    <w:p w14:paraId="6375ECA8" w14:textId="77777777" w:rsidR="00156651" w:rsidRDefault="00413B45" w:rsidP="00763381">
      <w:pPr>
        <w:pStyle w:val="Compact"/>
        <w:numPr>
          <w:ilvl w:val="0"/>
          <w:numId w:val="10"/>
        </w:numPr>
      </w:pPr>
      <w:r>
        <w:t xml:space="preserve">Change into the </w:t>
      </w:r>
      <w:proofErr w:type="spellStart"/>
      <w:r>
        <w:t>nifi</w:t>
      </w:r>
      <w:proofErr w:type="spellEnd"/>
      <w:r>
        <w:t xml:space="preserve"> directory with </w:t>
      </w:r>
    </w:p>
    <w:p w14:paraId="59B5331B" w14:textId="01B922FD" w:rsidR="00745DE1" w:rsidRDefault="00745DE1" w:rsidP="00745DE1">
      <w:pPr>
        <w:pStyle w:val="Compact"/>
        <w:ind w:left="600"/>
      </w:pPr>
      <w:r>
        <w:rPr>
          <w:rStyle w:val="BuiltInTok"/>
        </w:rPr>
        <w:t>cd</w:t>
      </w:r>
      <w:r>
        <w:rPr>
          <w:rStyle w:val="NormalTok"/>
        </w:rPr>
        <w:t xml:space="preserve"> </w:t>
      </w:r>
      <w:r w:rsidRPr="00612F50">
        <w:rPr>
          <w:rFonts w:ascii="Consolas" w:hAnsi="Consolas"/>
          <w:sz w:val="22"/>
        </w:rPr>
        <w:t>dsc650-infra/</w:t>
      </w:r>
      <w:proofErr w:type="spellStart"/>
      <w:r>
        <w:rPr>
          <w:rStyle w:val="NormalTok"/>
        </w:rPr>
        <w:t>bellevue</w:t>
      </w:r>
      <w:proofErr w:type="spellEnd"/>
      <w:r>
        <w:rPr>
          <w:rStyle w:val="NormalTok"/>
        </w:rPr>
        <w:t>-bigdata/</w:t>
      </w:r>
      <w:proofErr w:type="spellStart"/>
      <w:r>
        <w:rPr>
          <w:rStyle w:val="NormalTok"/>
        </w:rPr>
        <w:t>nifi</w:t>
      </w:r>
      <w:proofErr w:type="spellEnd"/>
      <w:r>
        <w:t xml:space="preserve"> </w:t>
      </w:r>
    </w:p>
    <w:p w14:paraId="2288C47C" w14:textId="77777777" w:rsidR="00413B45" w:rsidRDefault="00413B45" w:rsidP="00413B45">
      <w:pPr>
        <w:pStyle w:val="Compact"/>
        <w:ind w:left="720"/>
      </w:pPr>
    </w:p>
    <w:p w14:paraId="7D503015" w14:textId="77777777" w:rsidR="00413B45" w:rsidRDefault="00413B45" w:rsidP="00763381">
      <w:pPr>
        <w:pStyle w:val="Compact"/>
        <w:numPr>
          <w:ilvl w:val="0"/>
          <w:numId w:val="11"/>
        </w:numPr>
      </w:pPr>
      <w:r>
        <w:t xml:space="preserve">Start </w:t>
      </w:r>
      <w:proofErr w:type="spellStart"/>
      <w:r>
        <w:t>NiFi</w:t>
      </w:r>
      <w:proofErr w:type="spellEnd"/>
      <w:r>
        <w:t xml:space="preserve"> using the command:</w:t>
      </w:r>
    </w:p>
    <w:p w14:paraId="085185F3" w14:textId="77777777" w:rsidR="00413B45" w:rsidRDefault="00413B45" w:rsidP="00413B45">
      <w:pPr>
        <w:pStyle w:val="Compact"/>
        <w:ind w:firstLine="720"/>
        <w:rPr>
          <w:rFonts w:ascii="Consolas" w:hAnsi="Consolas" w:cs="Consolas"/>
          <w:sz w:val="22"/>
          <w:szCs w:val="22"/>
        </w:rPr>
      </w:pPr>
      <w:r w:rsidRPr="005317CD">
        <w:rPr>
          <w:rFonts w:ascii="Consolas" w:hAnsi="Consolas" w:cs="Consolas"/>
          <w:sz w:val="22"/>
          <w:szCs w:val="22"/>
        </w:rPr>
        <w:t xml:space="preserve">/bin/bash nifi-*/bin/nifi.sh </w:t>
      </w:r>
      <w:r>
        <w:rPr>
          <w:rFonts w:ascii="Consolas" w:hAnsi="Consolas" w:cs="Consolas"/>
          <w:sz w:val="22"/>
          <w:szCs w:val="22"/>
        </w:rPr>
        <w:t>start</w:t>
      </w:r>
      <w:r w:rsidRPr="005317CD">
        <w:rPr>
          <w:rFonts w:ascii="Consolas" w:hAnsi="Consolas" w:cs="Consolas"/>
          <w:sz w:val="22"/>
          <w:szCs w:val="22"/>
        </w:rPr>
        <w:tab/>
      </w:r>
    </w:p>
    <w:p w14:paraId="5300BDD1" w14:textId="77777777" w:rsidR="00413B45" w:rsidRDefault="00413B45" w:rsidP="00413B45">
      <w:pPr>
        <w:pStyle w:val="Compact"/>
        <w:ind w:firstLine="720"/>
        <w:rPr>
          <w:rFonts w:ascii="Consolas" w:hAnsi="Consolas" w:cs="Consolas"/>
          <w:sz w:val="22"/>
          <w:szCs w:val="22"/>
        </w:rPr>
      </w:pPr>
    </w:p>
    <w:p w14:paraId="17FAF00A" w14:textId="31C664D7" w:rsidR="00413B45" w:rsidRDefault="00413B45" w:rsidP="00413B45">
      <w:pPr>
        <w:pStyle w:val="Compact"/>
        <w:numPr>
          <w:ilvl w:val="0"/>
          <w:numId w:val="2"/>
        </w:numPr>
      </w:pPr>
      <w:r>
        <w:t xml:space="preserve">Access the </w:t>
      </w:r>
      <w:proofErr w:type="spellStart"/>
      <w:r>
        <w:t>NiFi</w:t>
      </w:r>
      <w:proofErr w:type="spellEnd"/>
      <w:r>
        <w:t xml:space="preserve"> User Interface using the instructions in the Week 1 assignment.</w:t>
      </w:r>
    </w:p>
    <w:p w14:paraId="10D771B9" w14:textId="77777777" w:rsidR="00413B45" w:rsidRDefault="00413B45" w:rsidP="00763381">
      <w:pPr>
        <w:pStyle w:val="FirstParagraph"/>
        <w:ind w:left="720"/>
      </w:pPr>
      <w:hyperlink r:id="rId7">
        <w:r>
          <w:rPr>
            <w:rStyle w:val="Hyperlink"/>
          </w:rPr>
          <w:t xml:space="preserve">Access </w:t>
        </w:r>
        <w:proofErr w:type="spellStart"/>
        <w:r>
          <w:rPr>
            <w:rStyle w:val="Hyperlink"/>
          </w:rPr>
          <w:t>NiFi</w:t>
        </w:r>
        <w:proofErr w:type="spellEnd"/>
        <w:r>
          <w:rPr>
            <w:rStyle w:val="Hyperlink"/>
          </w:rPr>
          <w:t xml:space="preserve"> UI</w:t>
        </w:r>
      </w:hyperlink>
    </w:p>
    <w:p w14:paraId="343281A0" w14:textId="77777777" w:rsidR="00413B45" w:rsidRDefault="00413B45" w:rsidP="00413B45">
      <w:pPr>
        <w:pStyle w:val="BodyText"/>
      </w:pPr>
      <w:r>
        <w:rPr>
          <w:b/>
          <w:bCs/>
        </w:rPr>
        <w:t>Note:</w:t>
      </w:r>
      <w:r>
        <w:t xml:space="preserve"> Use the username and password obtained in Week 1 to access the interface.</w:t>
      </w:r>
    </w:p>
    <w:p w14:paraId="10A3B28A" w14:textId="77777777" w:rsidR="00413B45" w:rsidRPr="00B135B0" w:rsidRDefault="00413B45" w:rsidP="00413B45">
      <w:pPr>
        <w:pStyle w:val="BodyText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confirming successful access to the </w:t>
      </w:r>
      <w:proofErr w:type="spellStart"/>
      <w:r w:rsidRPr="00B135B0">
        <w:rPr>
          <w:color w:val="FF0000"/>
        </w:rPr>
        <w:t>NiFi</w:t>
      </w:r>
      <w:proofErr w:type="spellEnd"/>
      <w:r w:rsidRPr="00B135B0">
        <w:rPr>
          <w:color w:val="FF0000"/>
        </w:rPr>
        <w:t xml:space="preserve"> UI.</w:t>
      </w:r>
    </w:p>
    <w:p w14:paraId="730522AF" w14:textId="77777777" w:rsidR="00413B45" w:rsidRDefault="00413B45" w:rsidP="00413B45">
      <w:pPr>
        <w:pStyle w:val="Heading4"/>
        <w:rPr>
          <w:b/>
        </w:rPr>
      </w:pPr>
      <w:bookmarkStart w:id="3" w:name="creating-a-processor-group"/>
      <w:bookmarkEnd w:id="2"/>
      <w:r>
        <w:rPr>
          <w:b/>
        </w:rPr>
        <w:t>2. Creating a Processor Group</w:t>
      </w:r>
    </w:p>
    <w:p w14:paraId="6728584A" w14:textId="0F2BFB99" w:rsidR="00745DE1" w:rsidRPr="00745DE1" w:rsidRDefault="00745DE1" w:rsidP="00745DE1">
      <w:pPr>
        <w:pStyle w:val="BodyText"/>
      </w:pPr>
      <w:r w:rsidRPr="00745DE1">
        <w:t xml:space="preserve">In this section, you will create your first </w:t>
      </w:r>
      <w:r w:rsidRPr="00745DE1">
        <w:rPr>
          <w:b/>
          <w:bCs/>
        </w:rPr>
        <w:t>Processor Group</w:t>
      </w:r>
      <w:r w:rsidRPr="00745DE1">
        <w:t xml:space="preserve"> in </w:t>
      </w:r>
      <w:proofErr w:type="spellStart"/>
      <w:r w:rsidRPr="00745DE1">
        <w:t>NiFi</w:t>
      </w:r>
      <w:proofErr w:type="spellEnd"/>
      <w:r w:rsidRPr="00745DE1">
        <w:t>, which serves as a logical container for grouping processors that will work together to form a data flow.</w:t>
      </w:r>
    </w:p>
    <w:p w14:paraId="27108983" w14:textId="77777777" w:rsidR="00413B45" w:rsidRDefault="00413B45" w:rsidP="00413B45">
      <w:pPr>
        <w:pStyle w:val="FirstParagraph"/>
      </w:pPr>
      <w:r>
        <w:rPr>
          <w:b/>
          <w:bCs/>
        </w:rPr>
        <w:t>Exercise 1:</w:t>
      </w:r>
      <w:r>
        <w:t xml:space="preserve"> Drag and drop the “Processor Group” icon onto the canvas. Name this processor group “My First </w:t>
      </w:r>
      <w:proofErr w:type="spellStart"/>
      <w:r>
        <w:t>NiFi</w:t>
      </w:r>
      <w:proofErr w:type="spellEnd"/>
      <w:r>
        <w:t xml:space="preserve"> Flow”.</w:t>
      </w:r>
    </w:p>
    <w:p w14:paraId="40783CAF" w14:textId="77777777" w:rsidR="00413B45" w:rsidRDefault="00413B45" w:rsidP="00413B45">
      <w:pPr>
        <w:pStyle w:val="BodyText"/>
      </w:pPr>
      <w:r>
        <w:rPr>
          <w:b/>
          <w:bCs/>
        </w:rPr>
        <w:lastRenderedPageBreak/>
        <w:t>Deliverable:</w:t>
      </w:r>
      <w:r>
        <w:t xml:space="preserve"> Screenshot of the </w:t>
      </w:r>
      <w:proofErr w:type="spellStart"/>
      <w:r>
        <w:t>NiFi</w:t>
      </w:r>
      <w:proofErr w:type="spellEnd"/>
      <w:r>
        <w:t xml:space="preserve"> canvas showing the Processor Group.</w:t>
      </w:r>
    </w:p>
    <w:p w14:paraId="5FBCD419" w14:textId="77777777" w:rsidR="00413B45" w:rsidRDefault="00413B45" w:rsidP="00413B45">
      <w:pPr>
        <w:pStyle w:val="BodyText"/>
      </w:pPr>
      <w:r>
        <w:rPr>
          <w:b/>
          <w:bCs/>
        </w:rPr>
        <w:t>Exercise 2:</w:t>
      </w:r>
      <w:r>
        <w:t xml:space="preserve"> Create a Parameter Context for your new processor group. Define a parameter (e.g., </w:t>
      </w:r>
      <w:proofErr w:type="spellStart"/>
      <w:r>
        <w:rPr>
          <w:rStyle w:val="VerbatimChar"/>
        </w:rPr>
        <w:t>File_Size</w:t>
      </w:r>
      <w:proofErr w:type="spellEnd"/>
      <w:r>
        <w:t>) that will determine the size of the files generated in the next step.</w:t>
      </w:r>
    </w:p>
    <w:p w14:paraId="6A21AAB5" w14:textId="77777777" w:rsidR="00413B45" w:rsidRPr="00B135B0" w:rsidRDefault="00413B45" w:rsidP="00413B45">
      <w:pPr>
        <w:pStyle w:val="BodyText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of the defined parameter within the Parameter Context.</w:t>
      </w:r>
    </w:p>
    <w:p w14:paraId="289EC39D" w14:textId="77777777" w:rsidR="00413B45" w:rsidRDefault="00413B45" w:rsidP="00413B45">
      <w:pPr>
        <w:pStyle w:val="Heading4"/>
        <w:rPr>
          <w:b/>
        </w:rPr>
      </w:pPr>
      <w:bookmarkStart w:id="4" w:name="designing-a-simple-flow"/>
      <w:bookmarkEnd w:id="3"/>
      <w:r>
        <w:rPr>
          <w:b/>
        </w:rPr>
        <w:t>3. Designing a Simple Flow</w:t>
      </w:r>
    </w:p>
    <w:p w14:paraId="688C97CF" w14:textId="1B5E8684" w:rsidR="00745DE1" w:rsidRPr="00745DE1" w:rsidRDefault="00745DE1" w:rsidP="00745DE1">
      <w:pPr>
        <w:pStyle w:val="BodyText"/>
      </w:pPr>
      <w:r w:rsidRPr="00745DE1">
        <w:t xml:space="preserve">In this step, you will design a simple data flow using </w:t>
      </w:r>
      <w:proofErr w:type="spellStart"/>
      <w:r w:rsidRPr="00745DE1">
        <w:t>NiFi</w:t>
      </w:r>
      <w:proofErr w:type="spellEnd"/>
      <w:r w:rsidRPr="00745DE1">
        <w:t xml:space="preserve"> processors to generate files and log their attributes. This introduces you to how processors can be linked and configured to automate data processing.</w:t>
      </w:r>
    </w:p>
    <w:p w14:paraId="6DC31A0D" w14:textId="77777777" w:rsidR="00413B45" w:rsidRDefault="00413B45" w:rsidP="00413B45">
      <w:pPr>
        <w:pStyle w:val="FirstParagraph"/>
      </w:pPr>
      <w:r>
        <w:rPr>
          <w:b/>
          <w:bCs/>
        </w:rPr>
        <w:t>Exercise 3:</w:t>
      </w:r>
      <w:r>
        <w:t xml:space="preserve"> Enter the “My First </w:t>
      </w:r>
      <w:proofErr w:type="spellStart"/>
      <w:r>
        <w:t>NiFi</w:t>
      </w:r>
      <w:proofErr w:type="spellEnd"/>
      <w:r>
        <w:t xml:space="preserve"> Flow” processor group by double-clicking it.</w:t>
      </w:r>
    </w:p>
    <w:p w14:paraId="70CB5184" w14:textId="77777777" w:rsidR="00413B45" w:rsidRDefault="00413B45" w:rsidP="00413B45">
      <w:pPr>
        <w:numPr>
          <w:ilvl w:val="0"/>
          <w:numId w:val="2"/>
        </w:numPr>
      </w:pPr>
      <w:r>
        <w:t xml:space="preserve">Add the </w:t>
      </w:r>
      <w:proofErr w:type="spellStart"/>
      <w:r>
        <w:rPr>
          <w:rStyle w:val="VerbatimChar"/>
        </w:rPr>
        <w:t>GenerateFlowFile</w:t>
      </w:r>
      <w:proofErr w:type="spellEnd"/>
      <w:r>
        <w:t xml:space="preserve"> processor to the canvas.</w:t>
      </w:r>
    </w:p>
    <w:p w14:paraId="43032B44" w14:textId="77777777" w:rsidR="00413B45" w:rsidRDefault="00413B45" w:rsidP="00413B45">
      <w:pPr>
        <w:numPr>
          <w:ilvl w:val="0"/>
          <w:numId w:val="2"/>
        </w:numPr>
      </w:pPr>
      <w:r>
        <w:t>Configure its properties:</w:t>
      </w:r>
    </w:p>
    <w:p w14:paraId="6B9FA259" w14:textId="4EF09C99" w:rsidR="00413B45" w:rsidRDefault="00413B45" w:rsidP="00413B45">
      <w:pPr>
        <w:pStyle w:val="Compact"/>
        <w:numPr>
          <w:ilvl w:val="1"/>
          <w:numId w:val="2"/>
        </w:numPr>
      </w:pPr>
      <w:r>
        <w:t xml:space="preserve">Set </w:t>
      </w:r>
      <w:r>
        <w:rPr>
          <w:rStyle w:val="VerbatimChar"/>
        </w:rPr>
        <w:t>File Size</w:t>
      </w:r>
      <w:r>
        <w:t xml:space="preserve"> using the parameter </w:t>
      </w:r>
      <w:r w:rsidR="00473A96">
        <w:t>#</w:t>
      </w:r>
      <w:r>
        <w:t>(</w:t>
      </w:r>
      <w:r>
        <w:rPr>
          <w:rStyle w:val="VerbatimChar"/>
        </w:rPr>
        <w:t>File_Size</w:t>
      </w:r>
      <w:r>
        <w:t>) you defined earlier.</w:t>
      </w:r>
    </w:p>
    <w:p w14:paraId="66241795" w14:textId="77777777" w:rsidR="00413B45" w:rsidRDefault="00413B45" w:rsidP="00413B45">
      <w:pPr>
        <w:pStyle w:val="Compact"/>
        <w:numPr>
          <w:ilvl w:val="1"/>
          <w:numId w:val="2"/>
        </w:numPr>
      </w:pPr>
      <w:r>
        <w:t xml:space="preserve">Adjust the </w:t>
      </w:r>
      <w:r>
        <w:rPr>
          <w:rStyle w:val="VerbatimChar"/>
        </w:rPr>
        <w:t>Scheduling</w:t>
      </w:r>
      <w:r>
        <w:t xml:space="preserve"> tab to run the processor every 5 seconds.</w:t>
      </w:r>
    </w:p>
    <w:p w14:paraId="11A99483" w14:textId="77777777" w:rsidR="00413B45" w:rsidRDefault="00413B45" w:rsidP="00413B45">
      <w:pPr>
        <w:numPr>
          <w:ilvl w:val="0"/>
          <w:numId w:val="2"/>
        </w:numPr>
      </w:pPr>
      <w:r>
        <w:t xml:space="preserve">Next, add the </w:t>
      </w:r>
      <w:proofErr w:type="spellStart"/>
      <w:r>
        <w:rPr>
          <w:rStyle w:val="VerbatimChar"/>
        </w:rPr>
        <w:t>LogAttribute</w:t>
      </w:r>
      <w:proofErr w:type="spellEnd"/>
      <w:r>
        <w:t xml:space="preserve"> processor to the canvas.</w:t>
      </w:r>
    </w:p>
    <w:p w14:paraId="52726D55" w14:textId="6FE77300" w:rsidR="003004D6" w:rsidRDefault="003004D6" w:rsidP="00413B45">
      <w:pPr>
        <w:numPr>
          <w:ilvl w:val="0"/>
          <w:numId w:val="2"/>
        </w:numPr>
      </w:pPr>
      <w:r>
        <w:t xml:space="preserve">Change the </w:t>
      </w:r>
      <w:r w:rsidRPr="003004D6">
        <w:rPr>
          <w:rFonts w:ascii="Consolas" w:hAnsi="Consolas" w:cs="Consolas"/>
        </w:rPr>
        <w:t>Bulletin Level</w:t>
      </w:r>
      <w:r>
        <w:t xml:space="preserve"> in the </w:t>
      </w:r>
      <w:r w:rsidRPr="003004D6">
        <w:rPr>
          <w:rFonts w:ascii="Consolas" w:hAnsi="Consolas" w:cs="Consolas"/>
        </w:rPr>
        <w:t>Settings</w:t>
      </w:r>
      <w:r>
        <w:t xml:space="preserve"> to </w:t>
      </w:r>
      <w:r w:rsidRPr="003004D6">
        <w:rPr>
          <w:rFonts w:ascii="Consolas" w:hAnsi="Consolas" w:cs="Consolas"/>
        </w:rPr>
        <w:t>Info</w:t>
      </w:r>
      <w:r>
        <w:t>.</w:t>
      </w:r>
    </w:p>
    <w:p w14:paraId="61CABCF9" w14:textId="66D3B354" w:rsidR="003004D6" w:rsidRDefault="003004D6" w:rsidP="00413B45">
      <w:pPr>
        <w:numPr>
          <w:ilvl w:val="0"/>
          <w:numId w:val="2"/>
        </w:numPr>
      </w:pPr>
      <w:r>
        <w:t xml:space="preserve">Change the </w:t>
      </w:r>
      <w:r w:rsidRPr="003004D6">
        <w:rPr>
          <w:rFonts w:ascii="Consolas" w:hAnsi="Consolas" w:cs="Consolas"/>
        </w:rPr>
        <w:t>Log Payload</w:t>
      </w:r>
      <w:r>
        <w:t xml:space="preserve"> property in </w:t>
      </w:r>
      <w:r w:rsidRPr="003004D6">
        <w:rPr>
          <w:rFonts w:ascii="Consolas" w:hAnsi="Consolas" w:cs="Consolas"/>
        </w:rPr>
        <w:t>Properties</w:t>
      </w:r>
      <w:r>
        <w:t xml:space="preserve"> to </w:t>
      </w:r>
      <w:r w:rsidRPr="003004D6">
        <w:rPr>
          <w:rFonts w:ascii="Consolas" w:hAnsi="Consolas" w:cs="Consolas"/>
        </w:rPr>
        <w:t>true</w:t>
      </w:r>
      <w:r>
        <w:t>.</w:t>
      </w:r>
    </w:p>
    <w:p w14:paraId="31B30FDA" w14:textId="77777777" w:rsidR="00413B45" w:rsidRDefault="00413B45" w:rsidP="00413B45">
      <w:pPr>
        <w:numPr>
          <w:ilvl w:val="0"/>
          <w:numId w:val="2"/>
        </w:numPr>
      </w:pPr>
      <w:r>
        <w:t xml:space="preserve">Connect </w:t>
      </w:r>
      <w:proofErr w:type="spellStart"/>
      <w:r>
        <w:rPr>
          <w:rStyle w:val="VerbatimChar"/>
        </w:rPr>
        <w:t>GenerateFlowFile</w:t>
      </w:r>
      <w:proofErr w:type="spellEnd"/>
      <w:r>
        <w:t xml:space="preserve"> to </w:t>
      </w:r>
      <w:proofErr w:type="spellStart"/>
      <w:r>
        <w:rPr>
          <w:rStyle w:val="VerbatimChar"/>
        </w:rPr>
        <w:t>LogAttribute</w:t>
      </w:r>
      <w:proofErr w:type="spellEnd"/>
      <w:r>
        <w:t>. The relationship should be “success”.</w:t>
      </w:r>
    </w:p>
    <w:p w14:paraId="3D73E2C1" w14:textId="69B5E93F" w:rsidR="00413B45" w:rsidRDefault="00413B45" w:rsidP="009C430D">
      <w:pPr>
        <w:pStyle w:val="ListParagraph"/>
        <w:numPr>
          <w:ilvl w:val="0"/>
          <w:numId w:val="2"/>
        </w:numPr>
      </w:pPr>
      <w:r>
        <w:t>Start both processors and observe the flow of files.</w:t>
      </w:r>
    </w:p>
    <w:p w14:paraId="21CEE7AC" w14:textId="77777777" w:rsidR="00413B45" w:rsidRPr="00B135B0" w:rsidRDefault="00413B45" w:rsidP="00413B45">
      <w:pPr>
        <w:pStyle w:val="FirstParagraph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of the simple flow (</w:t>
      </w:r>
      <w:proofErr w:type="spellStart"/>
      <w:r w:rsidRPr="00B135B0">
        <w:rPr>
          <w:rStyle w:val="VerbatimChar"/>
          <w:color w:val="FF0000"/>
        </w:rPr>
        <w:t>GenerateFlowFile</w:t>
      </w:r>
      <w:proofErr w:type="spellEnd"/>
      <w:r w:rsidRPr="00B135B0">
        <w:rPr>
          <w:color w:val="FF0000"/>
        </w:rPr>
        <w:t xml:space="preserve"> to </w:t>
      </w:r>
      <w:proofErr w:type="spellStart"/>
      <w:r w:rsidRPr="00B135B0">
        <w:rPr>
          <w:rStyle w:val="VerbatimChar"/>
          <w:color w:val="FF0000"/>
        </w:rPr>
        <w:t>LogAttribute</w:t>
      </w:r>
      <w:proofErr w:type="spellEnd"/>
      <w:r w:rsidRPr="00B135B0">
        <w:rPr>
          <w:color w:val="FF0000"/>
        </w:rPr>
        <w:t>).</w:t>
      </w:r>
    </w:p>
    <w:p w14:paraId="199A77FF" w14:textId="77777777" w:rsidR="00413B45" w:rsidRDefault="00413B45" w:rsidP="00413B45">
      <w:pPr>
        <w:pStyle w:val="Heading4"/>
        <w:rPr>
          <w:b/>
        </w:rPr>
      </w:pPr>
      <w:bookmarkStart w:id="5" w:name="setting-up-kafka"/>
      <w:bookmarkEnd w:id="4"/>
      <w:r>
        <w:rPr>
          <w:b/>
        </w:rPr>
        <w:t xml:space="preserve">4. Setting Up </w:t>
      </w:r>
      <w:proofErr w:type="spellStart"/>
      <w:r>
        <w:rPr>
          <w:b/>
        </w:rPr>
        <w:t>Solr</w:t>
      </w:r>
      <w:proofErr w:type="spellEnd"/>
      <w:r>
        <w:rPr>
          <w:b/>
        </w:rPr>
        <w:t xml:space="preserve"> Collection</w:t>
      </w:r>
    </w:p>
    <w:p w14:paraId="6E2BC3FC" w14:textId="028D213B" w:rsidR="00745DE1" w:rsidRPr="00745DE1" w:rsidRDefault="00745DE1" w:rsidP="00745DE1">
      <w:pPr>
        <w:pStyle w:val="BodyText"/>
      </w:pPr>
      <w:r w:rsidRPr="00745DE1">
        <w:t xml:space="preserve">In this section, you’ll set up a </w:t>
      </w:r>
      <w:proofErr w:type="spellStart"/>
      <w:r w:rsidRPr="00745DE1">
        <w:t>Solr</w:t>
      </w:r>
      <w:proofErr w:type="spellEnd"/>
      <w:r w:rsidRPr="00745DE1">
        <w:t xml:space="preserve"> collection to store logs. This will integrate your </w:t>
      </w:r>
      <w:proofErr w:type="spellStart"/>
      <w:r w:rsidRPr="00745DE1">
        <w:t>NiFi</w:t>
      </w:r>
      <w:proofErr w:type="spellEnd"/>
      <w:r w:rsidRPr="00745DE1">
        <w:t xml:space="preserve"> flow with </w:t>
      </w:r>
      <w:proofErr w:type="spellStart"/>
      <w:r w:rsidRPr="00745DE1">
        <w:t>Solr</w:t>
      </w:r>
      <w:proofErr w:type="spellEnd"/>
      <w:r w:rsidRPr="00745DE1">
        <w:t>, allowing you to push data into a searchable index.</w:t>
      </w:r>
    </w:p>
    <w:p w14:paraId="55FA2230" w14:textId="77777777" w:rsidR="00413B45" w:rsidRDefault="00413B45" w:rsidP="00413B45">
      <w:pPr>
        <w:pStyle w:val="Compact"/>
        <w:numPr>
          <w:ilvl w:val="0"/>
          <w:numId w:val="2"/>
        </w:numPr>
      </w:pPr>
      <w:r>
        <w:t xml:space="preserve">Navigate to the </w:t>
      </w:r>
      <w:proofErr w:type="spellStart"/>
      <w:r>
        <w:t>Solr</w:t>
      </w:r>
      <w:proofErr w:type="spellEnd"/>
      <w:r>
        <w:t xml:space="preserve"> directory and initiate the </w:t>
      </w:r>
      <w:proofErr w:type="spellStart"/>
      <w:r>
        <w:t>Solr</w:t>
      </w:r>
      <w:proofErr w:type="spellEnd"/>
      <w:r>
        <w:t xml:space="preserve"> Docker container, as instructed in the </w:t>
      </w:r>
      <w:proofErr w:type="spellStart"/>
      <w:r>
        <w:t>Solr</w:t>
      </w:r>
      <w:proofErr w:type="spellEnd"/>
      <w:r>
        <w:t xml:space="preserve"> assignment:</w:t>
      </w:r>
    </w:p>
    <w:p w14:paraId="4A33A814" w14:textId="77777777" w:rsidR="00A35108" w:rsidRDefault="00A35108" w:rsidP="00D65782">
      <w:pPr>
        <w:pStyle w:val="Compact"/>
        <w:ind w:left="240"/>
      </w:pPr>
    </w:p>
    <w:p w14:paraId="77FE803F" w14:textId="77777777" w:rsidR="00413B45" w:rsidRDefault="00413B45" w:rsidP="00413B45">
      <w:pPr>
        <w:pStyle w:val="SourceCode"/>
        <w:ind w:left="720"/>
      </w:pPr>
      <w:r>
        <w:rPr>
          <w:rStyle w:val="BuiltInTok"/>
        </w:rPr>
        <w:t>c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lr</w:t>
      </w:r>
      <w:proofErr w:type="spellEnd"/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</w:p>
    <w:p w14:paraId="798AF7E8" w14:textId="77777777" w:rsidR="00413B45" w:rsidRDefault="00413B45" w:rsidP="00413B45">
      <w:pPr>
        <w:pStyle w:val="FirstParagraph"/>
      </w:pPr>
      <w:r>
        <w:rPr>
          <w:b/>
          <w:bCs/>
        </w:rPr>
        <w:t>Exercise 4:</w:t>
      </w:r>
      <w:r>
        <w:t xml:space="preserve"> Create a topic named </w:t>
      </w:r>
      <w:proofErr w:type="spellStart"/>
      <w:r>
        <w:rPr>
          <w:rStyle w:val="VerbatimChar"/>
        </w:rPr>
        <w:t>nifi</w:t>
      </w:r>
      <w:proofErr w:type="spellEnd"/>
      <w:r>
        <w:rPr>
          <w:rStyle w:val="VerbatimChar"/>
        </w:rPr>
        <w:t>-syslog</w:t>
      </w:r>
      <w:r>
        <w:t>.</w:t>
      </w:r>
    </w:p>
    <w:p w14:paraId="12A6644E" w14:textId="77777777" w:rsidR="00A121F0" w:rsidRDefault="00A121F0" w:rsidP="00A121F0">
      <w:pPr>
        <w:pStyle w:val="SourceCode"/>
        <w:numPr>
          <w:ilvl w:val="0"/>
          <w:numId w:val="13"/>
        </w:numPr>
        <w:rPr>
          <w:rStyle w:val="ExtensionTok"/>
        </w:rPr>
      </w:pPr>
      <w:r>
        <w:rPr>
          <w:rStyle w:val="ExtensionTok"/>
        </w:rPr>
        <w:t xml:space="preserve">Enter the </w:t>
      </w:r>
      <w:proofErr w:type="spellStart"/>
      <w:r>
        <w:rPr>
          <w:rStyle w:val="ExtensionTok"/>
        </w:rPr>
        <w:t>Solr</w:t>
      </w:r>
      <w:proofErr w:type="spellEnd"/>
      <w:r>
        <w:rPr>
          <w:rStyle w:val="ExtensionTok"/>
        </w:rPr>
        <w:t xml:space="preserve"> docker container:</w:t>
      </w:r>
    </w:p>
    <w:p w14:paraId="63556542" w14:textId="0F217C33" w:rsidR="00413B45" w:rsidRDefault="00413B45" w:rsidP="00A121F0">
      <w:pPr>
        <w:pStyle w:val="SourceCode"/>
        <w:ind w:left="720"/>
        <w:rPr>
          <w:rStyle w:val="NormalTok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solr</w:t>
      </w:r>
      <w:r w:rsidR="00A121F0">
        <w:rPr>
          <w:rStyle w:val="NormalTok"/>
        </w:rPr>
        <w:t>_</w:t>
      </w:r>
      <w:r>
        <w:rPr>
          <w:rStyle w:val="NormalTok"/>
        </w:rPr>
        <w:t>solr</w:t>
      </w:r>
      <w:r w:rsidR="00A121F0">
        <w:rPr>
          <w:rStyle w:val="NormalTok"/>
        </w:rPr>
        <w:t>_</w:t>
      </w:r>
      <w:r>
        <w:rPr>
          <w:rStyle w:val="NormalTok"/>
        </w:rPr>
        <w:t>1 bash</w:t>
      </w:r>
    </w:p>
    <w:p w14:paraId="62EB3D4B" w14:textId="77777777" w:rsidR="00A121F0" w:rsidRDefault="00A121F0" w:rsidP="00A121F0">
      <w:pPr>
        <w:pStyle w:val="Compact"/>
        <w:numPr>
          <w:ilvl w:val="0"/>
          <w:numId w:val="2"/>
        </w:numPr>
        <w:rPr>
          <w:rStyle w:val="NormalTok"/>
        </w:rPr>
      </w:pPr>
      <w:r>
        <w:rPr>
          <w:rStyle w:val="NormalTok"/>
        </w:rPr>
        <w:t xml:space="preserve">If you can’t access the </w:t>
      </w:r>
      <w:proofErr w:type="spellStart"/>
      <w:r>
        <w:rPr>
          <w:rStyle w:val="NormalTok"/>
        </w:rPr>
        <w:t>Solr</w:t>
      </w:r>
      <w:proofErr w:type="spellEnd"/>
      <w:r>
        <w:rPr>
          <w:rStyle w:val="NormalTok"/>
        </w:rPr>
        <w:t xml:space="preserve"> container, it could be due to a container name change. In this cause use:</w:t>
      </w:r>
    </w:p>
    <w:p w14:paraId="2D267639" w14:textId="77777777" w:rsidR="00A121F0" w:rsidRDefault="00A121F0" w:rsidP="00A121F0">
      <w:pPr>
        <w:pStyle w:val="Compact"/>
        <w:ind w:left="720"/>
        <w:rPr>
          <w:rStyle w:val="NormalTok"/>
        </w:rPr>
      </w:pPr>
    </w:p>
    <w:p w14:paraId="759B4F38" w14:textId="77777777" w:rsidR="00A121F0" w:rsidRPr="0077517F" w:rsidRDefault="00A121F0" w:rsidP="00A121F0">
      <w:pPr>
        <w:pStyle w:val="SourceCode"/>
        <w:ind w:firstLine="720"/>
        <w:rPr>
          <w:rFonts w:ascii="Consolas" w:hAnsi="Consolas"/>
          <w:sz w:val="22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solr-solr-1 bash</w:t>
      </w:r>
    </w:p>
    <w:p w14:paraId="00980457" w14:textId="23568B56" w:rsidR="00A121F0" w:rsidRDefault="00A121F0" w:rsidP="00A121F0">
      <w:pPr>
        <w:pStyle w:val="SourceCode"/>
        <w:numPr>
          <w:ilvl w:val="0"/>
          <w:numId w:val="13"/>
        </w:numPr>
      </w:pPr>
      <w:r>
        <w:t xml:space="preserve">Create the </w:t>
      </w:r>
      <w:proofErr w:type="spellStart"/>
      <w:r>
        <w:t>Solr</w:t>
      </w:r>
      <w:proofErr w:type="spellEnd"/>
      <w:r>
        <w:t xml:space="preserve"> Collection</w:t>
      </w:r>
    </w:p>
    <w:p w14:paraId="5E1A770E" w14:textId="77777777" w:rsidR="00413B45" w:rsidRDefault="00413B45" w:rsidP="00413B45">
      <w:pPr>
        <w:pStyle w:val="SourceCode"/>
        <w:ind w:left="720"/>
      </w:pPr>
      <w:r>
        <w:rPr>
          <w:rStyle w:val="ExtensionTok"/>
        </w:rPr>
        <w:t>/opt/</w:t>
      </w:r>
      <w:proofErr w:type="spellStart"/>
      <w:r>
        <w:rPr>
          <w:rStyle w:val="ExtensionTok"/>
        </w:rPr>
        <w:t>solr</w:t>
      </w:r>
      <w:proofErr w:type="spellEnd"/>
      <w:r>
        <w:rPr>
          <w:rStyle w:val="ExtensionTok"/>
        </w:rPr>
        <w:t>/bin/</w:t>
      </w:r>
      <w:proofErr w:type="spellStart"/>
      <w:r>
        <w:rPr>
          <w:rStyle w:val="ExtensionTok"/>
        </w:rPr>
        <w:t>solr</w:t>
      </w:r>
      <w:proofErr w:type="spellEnd"/>
      <w:r>
        <w:rPr>
          <w:rStyle w:val="NormalTok"/>
        </w:rPr>
        <w:t xml:space="preserve"> create </w:t>
      </w:r>
      <w:r>
        <w:rPr>
          <w:rStyle w:val="AttributeTok"/>
        </w:rPr>
        <w:t>-c</w:t>
      </w:r>
      <w:r>
        <w:rPr>
          <w:rStyle w:val="NormalTok"/>
        </w:rPr>
        <w:t xml:space="preserve"> syslog</w:t>
      </w:r>
    </w:p>
    <w:p w14:paraId="38564B5F" w14:textId="77777777" w:rsidR="00413B45" w:rsidRPr="00B135B0" w:rsidRDefault="00413B45" w:rsidP="00413B45">
      <w:pPr>
        <w:pStyle w:val="FirstParagraph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confirming the successful creation of the </w:t>
      </w:r>
      <w:r>
        <w:rPr>
          <w:rStyle w:val="VerbatimChar"/>
          <w:color w:val="FF0000"/>
        </w:rPr>
        <w:t>syslog</w:t>
      </w:r>
      <w:r w:rsidRPr="00B135B0">
        <w:rPr>
          <w:color w:val="FF0000"/>
        </w:rPr>
        <w:t xml:space="preserve"> </w:t>
      </w:r>
      <w:r>
        <w:rPr>
          <w:color w:val="FF0000"/>
        </w:rPr>
        <w:t>collection</w:t>
      </w:r>
      <w:r w:rsidRPr="00B135B0">
        <w:rPr>
          <w:color w:val="FF0000"/>
        </w:rPr>
        <w:t>.</w:t>
      </w:r>
    </w:p>
    <w:p w14:paraId="61965BF1" w14:textId="77777777" w:rsidR="00413B45" w:rsidRDefault="00413B45" w:rsidP="00413B45">
      <w:pPr>
        <w:pStyle w:val="Heading4"/>
        <w:rPr>
          <w:b/>
        </w:rPr>
      </w:pPr>
      <w:bookmarkStart w:id="6" w:name="nifi-advanced-flow-with-kafka"/>
      <w:bookmarkEnd w:id="5"/>
      <w:r>
        <w:rPr>
          <w:b/>
        </w:rPr>
        <w:t xml:space="preserve">5. </w:t>
      </w:r>
      <w:proofErr w:type="spellStart"/>
      <w:r>
        <w:rPr>
          <w:b/>
        </w:rPr>
        <w:t>NiFi</w:t>
      </w:r>
      <w:proofErr w:type="spellEnd"/>
      <w:r>
        <w:rPr>
          <w:b/>
        </w:rPr>
        <w:t xml:space="preserve"> Advanced Flow with </w:t>
      </w:r>
      <w:proofErr w:type="spellStart"/>
      <w:r>
        <w:rPr>
          <w:b/>
        </w:rPr>
        <w:t>Solr</w:t>
      </w:r>
      <w:proofErr w:type="spellEnd"/>
    </w:p>
    <w:p w14:paraId="24C563E0" w14:textId="1C8BE798" w:rsidR="00745DE1" w:rsidRPr="00745DE1" w:rsidRDefault="00745DE1" w:rsidP="00745DE1">
      <w:pPr>
        <w:pStyle w:val="BodyText"/>
      </w:pPr>
      <w:r w:rsidRPr="00745DE1">
        <w:t xml:space="preserve">Now, you’ll implement a more advanced data flow that integrates </w:t>
      </w:r>
      <w:proofErr w:type="spellStart"/>
      <w:r w:rsidRPr="00745DE1">
        <w:t>NiFi</w:t>
      </w:r>
      <w:proofErr w:type="spellEnd"/>
      <w:r w:rsidRPr="00745DE1">
        <w:t xml:space="preserve"> with </w:t>
      </w:r>
      <w:proofErr w:type="spellStart"/>
      <w:r w:rsidRPr="00745DE1">
        <w:t>Solr</w:t>
      </w:r>
      <w:proofErr w:type="spellEnd"/>
      <w:r w:rsidRPr="00745DE1">
        <w:t xml:space="preserve"> for log data processing and storage. You’ll import a pre-built flow to generate, filter, and index logs in </w:t>
      </w:r>
      <w:proofErr w:type="spellStart"/>
      <w:r w:rsidRPr="00745DE1">
        <w:t>Solr</w:t>
      </w:r>
      <w:proofErr w:type="spellEnd"/>
      <w:r w:rsidRPr="00745DE1">
        <w:t>.</w:t>
      </w:r>
    </w:p>
    <w:p w14:paraId="605223FC" w14:textId="77777777" w:rsidR="00413B45" w:rsidRDefault="00413B45" w:rsidP="00413B45">
      <w:pPr>
        <w:pStyle w:val="FirstParagraph"/>
      </w:pPr>
      <w:r>
        <w:rPr>
          <w:b/>
          <w:bCs/>
        </w:rPr>
        <w:t>Exercise 5:</w:t>
      </w:r>
      <w:r>
        <w:t xml:space="preserve"> Back in </w:t>
      </w:r>
      <w:proofErr w:type="spellStart"/>
      <w:r>
        <w:t>NiFi</w:t>
      </w:r>
      <w:proofErr w:type="spellEnd"/>
      <w:r>
        <w:t xml:space="preserve">, on the </w:t>
      </w:r>
      <w:proofErr w:type="spellStart"/>
      <w:r>
        <w:t>NiFi</w:t>
      </w:r>
      <w:proofErr w:type="spellEnd"/>
      <w:r>
        <w:t xml:space="preserve"> canvas:</w:t>
      </w:r>
    </w:p>
    <w:p w14:paraId="4A3B68EA" w14:textId="77777777" w:rsidR="00413B45" w:rsidRDefault="00413B45" w:rsidP="00413B45">
      <w:pPr>
        <w:numPr>
          <w:ilvl w:val="0"/>
          <w:numId w:val="2"/>
        </w:numPr>
      </w:pPr>
      <w:r>
        <w:t>Import the provided JSON file. This will load a pre-built dataflow onto your canvas.</w:t>
      </w:r>
    </w:p>
    <w:p w14:paraId="6434C833" w14:textId="77777777" w:rsidR="00413B45" w:rsidRDefault="00413B45" w:rsidP="00413B45">
      <w:pPr>
        <w:numPr>
          <w:ilvl w:val="0"/>
          <w:numId w:val="2"/>
        </w:numPr>
      </w:pPr>
      <w:r>
        <w:t>This flow will:</w:t>
      </w:r>
    </w:p>
    <w:p w14:paraId="57F13BA5" w14:textId="77777777" w:rsidR="00413B45" w:rsidRDefault="00413B45" w:rsidP="00413B45">
      <w:pPr>
        <w:pStyle w:val="Compact"/>
        <w:numPr>
          <w:ilvl w:val="1"/>
          <w:numId w:val="2"/>
        </w:numPr>
      </w:pPr>
      <w:r>
        <w:t>Generate log data.</w:t>
      </w:r>
    </w:p>
    <w:p w14:paraId="5C8A1117" w14:textId="77777777" w:rsidR="00413B45" w:rsidRDefault="00413B45" w:rsidP="00413B45">
      <w:pPr>
        <w:pStyle w:val="Compact"/>
        <w:numPr>
          <w:ilvl w:val="1"/>
          <w:numId w:val="2"/>
        </w:numPr>
      </w:pPr>
      <w:r>
        <w:t>Filter the logs with SQL.</w:t>
      </w:r>
    </w:p>
    <w:p w14:paraId="37BE8BA1" w14:textId="77777777" w:rsidR="00413B45" w:rsidRDefault="00413B45" w:rsidP="00413B45">
      <w:pPr>
        <w:pStyle w:val="Compact"/>
        <w:numPr>
          <w:ilvl w:val="1"/>
          <w:numId w:val="2"/>
        </w:numPr>
      </w:pPr>
      <w:r>
        <w:t>Convert logs from the syslog format to JSON.</w:t>
      </w:r>
    </w:p>
    <w:p w14:paraId="23FF6506" w14:textId="77777777" w:rsidR="00413B45" w:rsidRDefault="00413B45" w:rsidP="00413B45">
      <w:pPr>
        <w:pStyle w:val="Compact"/>
        <w:numPr>
          <w:ilvl w:val="1"/>
          <w:numId w:val="2"/>
        </w:numPr>
      </w:pPr>
      <w:r>
        <w:t xml:space="preserve">Publish the processed data to </w:t>
      </w:r>
      <w:proofErr w:type="spellStart"/>
      <w:r>
        <w:t>Solr</w:t>
      </w:r>
      <w:proofErr w:type="spellEnd"/>
      <w:r>
        <w:t>.</w:t>
      </w:r>
    </w:p>
    <w:p w14:paraId="17D3603D" w14:textId="77777777" w:rsidR="00413B45" w:rsidRDefault="00413B45" w:rsidP="00413B45">
      <w:pPr>
        <w:numPr>
          <w:ilvl w:val="0"/>
          <w:numId w:val="2"/>
        </w:numPr>
      </w:pPr>
      <w:r>
        <w:t>Start the Flow</w:t>
      </w:r>
    </w:p>
    <w:p w14:paraId="231FBB76" w14:textId="77777777" w:rsidR="00413B45" w:rsidRPr="00B135B0" w:rsidRDefault="00413B45" w:rsidP="00413B45">
      <w:pPr>
        <w:pStyle w:val="FirstParagraph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of the advanced </w:t>
      </w:r>
      <w:proofErr w:type="spellStart"/>
      <w:r w:rsidRPr="00B135B0">
        <w:rPr>
          <w:color w:val="FF0000"/>
        </w:rPr>
        <w:t>NiFi</w:t>
      </w:r>
      <w:proofErr w:type="spellEnd"/>
      <w:r w:rsidRPr="00B135B0">
        <w:rPr>
          <w:color w:val="FF0000"/>
        </w:rPr>
        <w:t xml:space="preserve"> flow processing and sending data to </w:t>
      </w:r>
      <w:proofErr w:type="spellStart"/>
      <w:r>
        <w:rPr>
          <w:color w:val="FF0000"/>
        </w:rPr>
        <w:t>Solr</w:t>
      </w:r>
      <w:proofErr w:type="spellEnd"/>
      <w:r w:rsidRPr="00B135B0">
        <w:rPr>
          <w:color w:val="FF0000"/>
        </w:rPr>
        <w:t>.</w:t>
      </w:r>
    </w:p>
    <w:p w14:paraId="1367534B" w14:textId="77777777" w:rsidR="00413B45" w:rsidRDefault="00413B45" w:rsidP="00413B45">
      <w:pPr>
        <w:pStyle w:val="Heading4"/>
        <w:rPr>
          <w:b/>
        </w:rPr>
      </w:pPr>
      <w:bookmarkStart w:id="7" w:name="consuming-data-from-kafka"/>
      <w:bookmarkEnd w:id="6"/>
      <w:r>
        <w:rPr>
          <w:b/>
        </w:rPr>
        <w:t xml:space="preserve">6. Querying </w:t>
      </w:r>
      <w:proofErr w:type="spellStart"/>
      <w:r>
        <w:rPr>
          <w:b/>
        </w:rPr>
        <w:t>Solr</w:t>
      </w:r>
      <w:proofErr w:type="spellEnd"/>
      <w:r>
        <w:rPr>
          <w:b/>
        </w:rPr>
        <w:t xml:space="preserve"> Data</w:t>
      </w:r>
    </w:p>
    <w:p w14:paraId="2EF1D881" w14:textId="4016C4BD" w:rsidR="00745DE1" w:rsidRPr="00745DE1" w:rsidRDefault="00745DE1" w:rsidP="00745DE1">
      <w:pPr>
        <w:pStyle w:val="BodyText"/>
      </w:pPr>
      <w:r w:rsidRPr="00745DE1">
        <w:t xml:space="preserve">Finally, you will query the processed data stored in the </w:t>
      </w:r>
      <w:proofErr w:type="spellStart"/>
      <w:r w:rsidRPr="00745DE1">
        <w:t>Solr</w:t>
      </w:r>
      <w:proofErr w:type="spellEnd"/>
      <w:r w:rsidRPr="00745DE1">
        <w:t xml:space="preserve"> syslog collection. Use the </w:t>
      </w:r>
      <w:proofErr w:type="spellStart"/>
      <w:r w:rsidRPr="00745DE1">
        <w:t>Solr</w:t>
      </w:r>
      <w:proofErr w:type="spellEnd"/>
      <w:r w:rsidRPr="00745DE1">
        <w:t xml:space="preserve"> Web Interface to craft and execute queries, exploring different query parameters and filters.</w:t>
      </w:r>
    </w:p>
    <w:p w14:paraId="7DF32B46" w14:textId="77777777" w:rsidR="00413B45" w:rsidRDefault="00413B45" w:rsidP="00413B45">
      <w:pPr>
        <w:pStyle w:val="FirstParagraph"/>
      </w:pPr>
      <w:r>
        <w:rPr>
          <w:b/>
          <w:bCs/>
        </w:rPr>
        <w:t xml:space="preserve">Exercise 6: </w:t>
      </w:r>
      <w:r>
        <w:t xml:space="preserve">Access the </w:t>
      </w:r>
      <w:proofErr w:type="spellStart"/>
      <w:r>
        <w:t>Solr</w:t>
      </w:r>
      <w:proofErr w:type="spellEnd"/>
      <w:r>
        <w:t xml:space="preserve"> Web Interface for querying:</w:t>
      </w:r>
    </w:p>
    <w:p w14:paraId="74D0241F" w14:textId="77777777" w:rsidR="00413B45" w:rsidRDefault="00413B45" w:rsidP="00413B45">
      <w:pPr>
        <w:pStyle w:val="BodyText"/>
      </w:pPr>
      <w:hyperlink r:id="rId8" w:anchor="/syslog/query">
        <w:r>
          <w:rPr>
            <w:rStyle w:val="Hyperlink"/>
          </w:rPr>
          <w:t xml:space="preserve">Query ‘syslog’ in </w:t>
        </w:r>
        <w:proofErr w:type="spellStart"/>
        <w:r>
          <w:rPr>
            <w:rStyle w:val="Hyperlink"/>
          </w:rPr>
          <w:t>Solr</w:t>
        </w:r>
        <w:proofErr w:type="spellEnd"/>
        <w:r>
          <w:rPr>
            <w:rStyle w:val="Hyperlink"/>
          </w:rPr>
          <w:t xml:space="preserve"> Web Interface</w:t>
        </w:r>
      </w:hyperlink>
    </w:p>
    <w:p w14:paraId="7006B7AA" w14:textId="77777777" w:rsidR="00413B45" w:rsidRDefault="00413B45" w:rsidP="00413B45">
      <w:pPr>
        <w:pStyle w:val="BodyText"/>
      </w:pPr>
      <w:r>
        <w:t>Follow the link, and you’ll be presented with a user-friendly interface to craft and execute your queries. Experiment with different parameters and filters.</w:t>
      </w:r>
    </w:p>
    <w:p w14:paraId="4CC0DF15" w14:textId="77777777" w:rsidR="00413B45" w:rsidRPr="00B135B0" w:rsidRDefault="00413B45" w:rsidP="00413B45">
      <w:pPr>
        <w:pStyle w:val="FirstParagraph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of the </w:t>
      </w:r>
      <w:proofErr w:type="spellStart"/>
      <w:r>
        <w:rPr>
          <w:color w:val="FF0000"/>
        </w:rPr>
        <w:t>Solr</w:t>
      </w:r>
      <w:proofErr w:type="spellEnd"/>
      <w:r w:rsidRPr="00B135B0">
        <w:rPr>
          <w:color w:val="FF0000"/>
        </w:rPr>
        <w:t xml:space="preserve"> </w:t>
      </w:r>
      <w:bookmarkEnd w:id="0"/>
      <w:bookmarkEnd w:id="1"/>
      <w:bookmarkEnd w:id="7"/>
      <w:r>
        <w:rPr>
          <w:color w:val="FF0000"/>
        </w:rPr>
        <w:t>query results.</w:t>
      </w:r>
    </w:p>
    <w:p w14:paraId="26908086" w14:textId="082A85F6" w:rsidR="00D80994" w:rsidRPr="00413B45" w:rsidRDefault="00D80994" w:rsidP="00413B45"/>
    <w:sectPr w:rsidR="00D80994" w:rsidRPr="00413B4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61A500" w14:textId="77777777" w:rsidR="00EF5697" w:rsidRDefault="00EF5697">
      <w:pPr>
        <w:spacing w:after="0"/>
      </w:pPr>
      <w:r>
        <w:separator/>
      </w:r>
    </w:p>
  </w:endnote>
  <w:endnote w:type="continuationSeparator" w:id="0">
    <w:p w14:paraId="25A6D887" w14:textId="77777777" w:rsidR="00EF5697" w:rsidRDefault="00EF56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5FE735" w14:textId="77777777" w:rsidR="00EF5697" w:rsidRDefault="00EF5697">
      <w:r>
        <w:separator/>
      </w:r>
    </w:p>
  </w:footnote>
  <w:footnote w:type="continuationSeparator" w:id="0">
    <w:p w14:paraId="389B6D52" w14:textId="77777777" w:rsidR="00EF5697" w:rsidRDefault="00EF56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16CD1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3FE76F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9E9511C"/>
    <w:multiLevelType w:val="multilevel"/>
    <w:tmpl w:val="B2A4C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2E6438"/>
    <w:multiLevelType w:val="multilevel"/>
    <w:tmpl w:val="2DDEF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536ED5"/>
    <w:multiLevelType w:val="multilevel"/>
    <w:tmpl w:val="51104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9C7AF4"/>
    <w:multiLevelType w:val="multilevel"/>
    <w:tmpl w:val="4F000AD0"/>
    <w:lvl w:ilvl="0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1ED6236"/>
    <w:multiLevelType w:val="hybridMultilevel"/>
    <w:tmpl w:val="E2A472C8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7" w15:restartNumberingAfterBreak="0">
    <w:nsid w:val="71064DDB"/>
    <w:multiLevelType w:val="hybridMultilevel"/>
    <w:tmpl w:val="C282A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710FEB"/>
    <w:multiLevelType w:val="multilevel"/>
    <w:tmpl w:val="4F000AD0"/>
    <w:lvl w:ilvl="0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90865017">
    <w:abstractNumId w:val="0"/>
  </w:num>
  <w:num w:numId="2" w16cid:durableId="1356469295">
    <w:abstractNumId w:val="1"/>
  </w:num>
  <w:num w:numId="3" w16cid:durableId="1432814998">
    <w:abstractNumId w:val="1"/>
  </w:num>
  <w:num w:numId="4" w16cid:durableId="1639413760">
    <w:abstractNumId w:val="1"/>
  </w:num>
  <w:num w:numId="5" w16cid:durableId="652098978">
    <w:abstractNumId w:val="1"/>
  </w:num>
  <w:num w:numId="6" w16cid:durableId="1138112185">
    <w:abstractNumId w:val="1"/>
  </w:num>
  <w:num w:numId="7" w16cid:durableId="1809085258">
    <w:abstractNumId w:val="1"/>
  </w:num>
  <w:num w:numId="8" w16cid:durableId="194275111">
    <w:abstractNumId w:val="1"/>
  </w:num>
  <w:num w:numId="9" w16cid:durableId="957756082">
    <w:abstractNumId w:val="1"/>
  </w:num>
  <w:num w:numId="10" w16cid:durableId="606234817">
    <w:abstractNumId w:val="8"/>
  </w:num>
  <w:num w:numId="11" w16cid:durableId="1057777071">
    <w:abstractNumId w:val="5"/>
  </w:num>
  <w:num w:numId="12" w16cid:durableId="1044330204">
    <w:abstractNumId w:val="6"/>
  </w:num>
  <w:num w:numId="13" w16cid:durableId="861699002">
    <w:abstractNumId w:val="7"/>
  </w:num>
  <w:num w:numId="14" w16cid:durableId="2048411339">
    <w:abstractNumId w:val="3"/>
  </w:num>
  <w:num w:numId="15" w16cid:durableId="2130276139">
    <w:abstractNumId w:val="4"/>
  </w:num>
  <w:num w:numId="16" w16cid:durableId="4370629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0994"/>
    <w:rsid w:val="000D045A"/>
    <w:rsid w:val="00156651"/>
    <w:rsid w:val="001C3D2A"/>
    <w:rsid w:val="003004D6"/>
    <w:rsid w:val="00413B45"/>
    <w:rsid w:val="00473A96"/>
    <w:rsid w:val="006D34B2"/>
    <w:rsid w:val="006D4B41"/>
    <w:rsid w:val="006E0C97"/>
    <w:rsid w:val="0071528C"/>
    <w:rsid w:val="00745DE1"/>
    <w:rsid w:val="00763381"/>
    <w:rsid w:val="008E0B80"/>
    <w:rsid w:val="008E4C5C"/>
    <w:rsid w:val="009546A7"/>
    <w:rsid w:val="00955707"/>
    <w:rsid w:val="009C3102"/>
    <w:rsid w:val="009C430D"/>
    <w:rsid w:val="00A121F0"/>
    <w:rsid w:val="00A35108"/>
    <w:rsid w:val="00AC6C08"/>
    <w:rsid w:val="00B135B0"/>
    <w:rsid w:val="00C079D4"/>
    <w:rsid w:val="00D65782"/>
    <w:rsid w:val="00D80994"/>
    <w:rsid w:val="00DE076B"/>
    <w:rsid w:val="00EF569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C1F836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71528C"/>
  </w:style>
  <w:style w:type="character" w:customStyle="1" w:styleId="Heading2Char">
    <w:name w:val="Heading 2 Char"/>
    <w:basedOn w:val="DefaultParagraphFont"/>
    <w:link w:val="Heading2"/>
    <w:uiPriority w:val="9"/>
    <w:rsid w:val="00413B45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13B4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413B45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styleId="FollowedHyperlink">
    <w:name w:val="FollowedHyperlink"/>
    <w:basedOn w:val="DefaultParagraphFont"/>
    <w:rsid w:val="00763381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955707"/>
    <w:pPr>
      <w:ind w:left="720"/>
      <w:contextualSpacing/>
    </w:pPr>
  </w:style>
  <w:style w:type="paragraph" w:styleId="NormalWeb">
    <w:name w:val="Normal (Web)"/>
    <w:basedOn w:val="Normal"/>
    <w:rsid w:val="00745DE1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330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8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06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983/solr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ocalhost:8443/nif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58</Words>
  <Characters>432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2</cp:revision>
  <dcterms:created xsi:type="dcterms:W3CDTF">2024-10-01T17:55:00Z</dcterms:created>
  <dcterms:modified xsi:type="dcterms:W3CDTF">2024-10-01T17:55:00Z</dcterms:modified>
</cp:coreProperties>
</file>